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Scu8QEAAMUDAAAOAAAAZHJzL2Uyb0RvYy54bWysU8tu2zAQvBfoPxC813rEThvBcpAmcFEg&#10;fQBJP4CiKImoxCWWtCX367ukbNdtbkEvBMldzs7ODte309CzvUKnwZQ8W6ScKSOh1qYt+Y/n7bsP&#10;nDkvTC16MKrkB+X47ebtm/VoC5VDB32tkBGIccVoS955b4skcbJTg3ALsMpQsAEchKcjtkmNYiT0&#10;oU/yNL1ORsDaIkjlHN0+zEG+ifhNo6T/1jROedaXnLj5uGJcq7Amm7UoWhS20/JIQ7yCxSC0oaJn&#10;qAfhBduhfgE1aIngoPELCUMCTaOlij1QN1n6TzdPnbAq9kLiOHuWyf0/WPl1/x2Zrkt+xZkRA43o&#10;WU2efYSJXQV1RusKSnqylOYnuqYpx06dfQT50zED950wrbpDhLFToiZ2WXiZXDydcVwAqcYvUFMZ&#10;sfMQgaYGhyAdicEInaZ0OE8mUJGhZJatrm9WnEmKZWm+zFerWEMUp+cWnf+kYGBhU3Kk0Ud4sX90&#10;PtARxSklVDOw1X0fx9+bvy4oMdxE+oHxzN1P1XSUo4L6QI0gzG4i99OmA/zF2UhOKrkhq3PWfzYk&#10;xU22XAbjxcNy9T6nA15GqsuIMJKASu45m7f3fjbrzqJuO6pzEv+O5Nvq2FjQeeZ0ZE1eif0efR3M&#10;eHmOWX9+3+Y3AAAA//8DAFBLAwQUAAYACAAAACEA5q0R0N0AAAAJAQAADwAAAGRycy9kb3ducmV2&#10;LnhtbEyPwU7DMBBE70j8g7VI3FqngdIkjVOhAmdK4QPceBuHxOsodtvA17Oc4LSz2tHsm3IzuV6c&#10;cQytJwWLeQICqfampUbBx/vLLAMRoiaje0+o4AsDbKrrq1IXxl/oDc/72AgOoVBoBTbGoZAy1Bad&#10;DnM/IPHt6EenI69jI82oLxzuepkmyYN0uiX+YPWAW4t1tz85BVniXrsuT3fB3X8vlnb75J+HT6Vu&#10;b6bHNYiIU/wzwy8+o0PFTAd/IhNEr2CWJ9wlslilLNiRLVcgDjzzO5BVKf83qH4AAAD//wMAUEsB&#10;Ai0AFAAGAAgAAAAhALaDOJL+AAAA4QEAABMAAAAAAAAAAAAAAAAAAAAAAFtDb250ZW50X1R5cGVz&#10;XS54bWxQSwECLQAUAAYACAAAACEAOP0h/9YAAACUAQAACwAAAAAAAAAAAAAAAAAvAQAAX3JlbHMv&#10;LnJlbHNQSwECLQAUAAYACAAAACEAbrEnLvEBAADFAwAADgAAAAAAAAAAAAAAAAAuAgAAZHJzL2Uy&#10;b0RvYy54bWxQSwECLQAUAAYACAAAACEA5q0R0N0AAAAJAQAADwAAAAAAAAAAAAAAAABLBAAAZHJz&#10;L2Rvd25yZXYueG1sUEsFBgAAAAAEAAQA8wAAAFUFAAAAAA=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53CF0C38" w:rsidR="00F524D1" w:rsidRPr="00E04195" w:rsidRDefault="006B185F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December 14, 2022</w:t>
      </w:r>
    </w:p>
    <w:p w14:paraId="5F857239" w14:textId="3BF1F55C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2:00P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3:00P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genda</w:t>
      </w:r>
    </w:p>
    <w:p w14:paraId="6EFA01FA" w14:textId="25FF56C4" w:rsidR="00F524D1" w:rsidRPr="00CA5757" w:rsidRDefault="00F524D1" w:rsidP="00F524D1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0CA5757">
        <w:rPr>
          <w:rFonts w:ascii="Calibri" w:eastAsia="Times New Roman" w:hAnsi="Calibri" w:cs="Times New Roman"/>
          <w:sz w:val="24"/>
          <w:szCs w:val="24"/>
        </w:rPr>
        <w:t>Call to Order </w:t>
      </w:r>
      <w:r w:rsidR="000B72B0">
        <w:rPr>
          <w:rFonts w:ascii="Calibri" w:eastAsia="Times New Roman" w:hAnsi="Calibri" w:cs="Times New Roman"/>
          <w:sz w:val="24"/>
          <w:szCs w:val="24"/>
        </w:rPr>
        <w:t>--</w:t>
      </w:r>
    </w:p>
    <w:p w14:paraId="170145E7" w14:textId="7D50DBB7" w:rsidR="00BE52C8" w:rsidRDefault="00DB2347" w:rsidP="006B185F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Welcome and Introductions</w:t>
      </w:r>
      <w:r w:rsidR="000B72B0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6B185F">
        <w:rPr>
          <w:rFonts w:ascii="Calibri" w:eastAsia="Times New Roman" w:hAnsi="Calibri" w:cs="Times New Roman"/>
          <w:sz w:val="24"/>
          <w:szCs w:val="24"/>
        </w:rPr>
        <w:t>–</w:t>
      </w:r>
      <w:r w:rsidR="000B72B0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209FEAF" w14:textId="77777777" w:rsidR="006B185F" w:rsidRDefault="006B185F" w:rsidP="006B185F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C356083" w14:textId="276B5D24" w:rsidR="00B91BAF" w:rsidRDefault="00F524D1" w:rsidP="00DB2347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AD68AA">
        <w:rPr>
          <w:rFonts w:ascii="Calibri" w:eastAsia="Times New Roman" w:hAnsi="Calibri" w:cs="Times New Roman"/>
          <w:sz w:val="24"/>
          <w:szCs w:val="24"/>
        </w:rPr>
        <w:t xml:space="preserve">II. </w:t>
      </w:r>
      <w:r w:rsidR="006B185F">
        <w:rPr>
          <w:rFonts w:ascii="Calibri" w:eastAsia="Times New Roman" w:hAnsi="Calibri" w:cs="Times New Roman"/>
          <w:sz w:val="24"/>
          <w:szCs w:val="24"/>
        </w:rPr>
        <w:t>Outreach Engagement</w:t>
      </w:r>
      <w:r w:rsidR="00615EE9">
        <w:rPr>
          <w:rFonts w:ascii="Calibri" w:eastAsia="Times New Roman" w:hAnsi="Calibri" w:cs="Times New Roman"/>
          <w:sz w:val="24"/>
          <w:szCs w:val="24"/>
        </w:rPr>
        <w:t>--</w:t>
      </w:r>
    </w:p>
    <w:p w14:paraId="0E0C5E54" w14:textId="1F8FCAF8" w:rsidR="008D3613" w:rsidRDefault="006B185F" w:rsidP="00613F31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Overview best practices</w:t>
      </w:r>
    </w:p>
    <w:p w14:paraId="6A47317F" w14:textId="052BE57D" w:rsidR="00613F31" w:rsidRPr="00613F31" w:rsidRDefault="006B185F" w:rsidP="00613F31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Past Efforts</w:t>
      </w:r>
    </w:p>
    <w:p w14:paraId="08C6E6EA" w14:textId="6A8727A3" w:rsidR="008D3613" w:rsidRDefault="006B185F" w:rsidP="008D3613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New Ideas</w:t>
      </w:r>
    </w:p>
    <w:p w14:paraId="2B888AC0" w14:textId="77777777" w:rsidR="00BE52C8" w:rsidRPr="008D3613" w:rsidRDefault="00BE52C8" w:rsidP="00BE52C8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4FA9A1D0" w14:textId="21C618E7" w:rsidR="008D3613" w:rsidRDefault="00E87E3D" w:rsidP="008D3613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III</w:t>
      </w:r>
      <w:r w:rsidR="008D3613" w:rsidRPr="008D3613">
        <w:rPr>
          <w:rFonts w:ascii="Calibri" w:eastAsia="Times New Roman" w:hAnsi="Calibri" w:cs="Times New Roman"/>
          <w:sz w:val="24"/>
          <w:szCs w:val="24"/>
        </w:rPr>
        <w:t xml:space="preserve">. </w:t>
      </w:r>
      <w:r w:rsidR="00615EE9">
        <w:rPr>
          <w:rFonts w:ascii="Calibri" w:eastAsia="Times New Roman" w:hAnsi="Calibri" w:cs="Times New Roman"/>
          <w:sz w:val="24"/>
          <w:szCs w:val="24"/>
        </w:rPr>
        <w:t>PIT round up--Dan</w:t>
      </w:r>
    </w:p>
    <w:p w14:paraId="6B89B76C" w14:textId="1D4EA0B3" w:rsidR="00615EE9" w:rsidRDefault="00615EE9" w:rsidP="008D3613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C77AD3F" w14:textId="47B608A5" w:rsidR="00615EE9" w:rsidRPr="008D3613" w:rsidRDefault="00615EE9" w:rsidP="008D3613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V. Round Table--Open</w:t>
      </w: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8266F7" w:rsidRDefault="00E87E3D"/>
    <w:sectPr w:rsidR="008266F7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9A65B" w14:textId="77777777" w:rsidR="00D96EF8" w:rsidRDefault="00D96EF8">
      <w:pPr>
        <w:spacing w:after="0" w:line="240" w:lineRule="auto"/>
      </w:pPr>
      <w:r>
        <w:separator/>
      </w:r>
    </w:p>
  </w:endnote>
  <w:endnote w:type="continuationSeparator" w:id="0">
    <w:p w14:paraId="654E48C4" w14:textId="77777777" w:rsidR="00D96EF8" w:rsidRDefault="00D96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5364F7EE" w:rsidR="006618B7" w:rsidRDefault="000F7796" w:rsidP="00A424F0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E87E3D">
      <w:t>December 14</w:t>
    </w:r>
    <w:r>
      <w:t>, 202</w:t>
    </w:r>
    <w:r w:rsidR="00E87E3D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75091" w14:textId="77777777" w:rsidR="00D96EF8" w:rsidRDefault="00D96EF8">
      <w:pPr>
        <w:spacing w:after="0" w:line="240" w:lineRule="auto"/>
      </w:pPr>
      <w:r>
        <w:separator/>
      </w:r>
    </w:p>
  </w:footnote>
  <w:footnote w:type="continuationSeparator" w:id="0">
    <w:p w14:paraId="437E9580" w14:textId="77777777" w:rsidR="00D96EF8" w:rsidRDefault="00D96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771524">
    <w:abstractNumId w:val="4"/>
  </w:num>
  <w:num w:numId="2" w16cid:durableId="1187909343">
    <w:abstractNumId w:val="13"/>
  </w:num>
  <w:num w:numId="3" w16cid:durableId="1488865563">
    <w:abstractNumId w:val="3"/>
  </w:num>
  <w:num w:numId="4" w16cid:durableId="1745372263">
    <w:abstractNumId w:val="11"/>
  </w:num>
  <w:num w:numId="5" w16cid:durableId="1634673375">
    <w:abstractNumId w:val="1"/>
  </w:num>
  <w:num w:numId="6" w16cid:durableId="2061896246">
    <w:abstractNumId w:val="12"/>
  </w:num>
  <w:num w:numId="7" w16cid:durableId="1536189491">
    <w:abstractNumId w:val="5"/>
  </w:num>
  <w:num w:numId="8" w16cid:durableId="1946882592">
    <w:abstractNumId w:val="9"/>
  </w:num>
  <w:num w:numId="9" w16cid:durableId="1814374263">
    <w:abstractNumId w:val="2"/>
  </w:num>
  <w:num w:numId="10" w16cid:durableId="1113137059">
    <w:abstractNumId w:val="14"/>
  </w:num>
  <w:num w:numId="11" w16cid:durableId="359210746">
    <w:abstractNumId w:val="10"/>
  </w:num>
  <w:num w:numId="12" w16cid:durableId="1930961838">
    <w:abstractNumId w:val="15"/>
  </w:num>
  <w:num w:numId="13" w16cid:durableId="51462232">
    <w:abstractNumId w:val="6"/>
  </w:num>
  <w:num w:numId="14" w16cid:durableId="1698116524">
    <w:abstractNumId w:val="8"/>
  </w:num>
  <w:num w:numId="15" w16cid:durableId="1672565914">
    <w:abstractNumId w:val="7"/>
  </w:num>
  <w:num w:numId="16" w16cid:durableId="44641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90D5B"/>
    <w:rsid w:val="000B72B0"/>
    <w:rsid w:val="000F7796"/>
    <w:rsid w:val="003A1605"/>
    <w:rsid w:val="003F1415"/>
    <w:rsid w:val="0054305A"/>
    <w:rsid w:val="00613F31"/>
    <w:rsid w:val="00615EE9"/>
    <w:rsid w:val="006B185F"/>
    <w:rsid w:val="006B4C5E"/>
    <w:rsid w:val="006F5F34"/>
    <w:rsid w:val="00827A8D"/>
    <w:rsid w:val="0087228C"/>
    <w:rsid w:val="008D3613"/>
    <w:rsid w:val="009E1766"/>
    <w:rsid w:val="009E4225"/>
    <w:rsid w:val="00A840F4"/>
    <w:rsid w:val="00AF01AD"/>
    <w:rsid w:val="00B91BAF"/>
    <w:rsid w:val="00BE33C5"/>
    <w:rsid w:val="00BE52C8"/>
    <w:rsid w:val="00C2374D"/>
    <w:rsid w:val="00C32BA5"/>
    <w:rsid w:val="00C645F1"/>
    <w:rsid w:val="00C667F3"/>
    <w:rsid w:val="00D96EF8"/>
    <w:rsid w:val="00DA31CB"/>
    <w:rsid w:val="00DB2347"/>
    <w:rsid w:val="00E87E3D"/>
    <w:rsid w:val="00E90B8C"/>
    <w:rsid w:val="00ED3D0D"/>
    <w:rsid w:val="00F5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592E709D-3847-4F41-B333-1F3E82D6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Miranda Paggeot</cp:lastModifiedBy>
  <cp:revision>4</cp:revision>
  <cp:lastPrinted>2021-07-23T15:14:00Z</cp:lastPrinted>
  <dcterms:created xsi:type="dcterms:W3CDTF">2022-11-21T19:18:00Z</dcterms:created>
  <dcterms:modified xsi:type="dcterms:W3CDTF">2022-11-28T13:46:00Z</dcterms:modified>
</cp:coreProperties>
</file>